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B743D" w14:textId="5A3C28B6" w:rsidR="004C4DB8" w:rsidRDefault="00755265">
      <w:r>
        <w:t>1) No resumo, apresentar resultados numéricos em relação aos métodos empregados. Evitar utilizar siglas que não serão apresentadas novamente.</w:t>
      </w:r>
    </w:p>
    <w:p w14:paraId="0BC99F1E" w14:textId="464C5714" w:rsidR="00755265" w:rsidRDefault="00755265">
      <w:r>
        <w:t xml:space="preserve">2) A justificativa da escolha dos métodos não é consistente. Fala que os métodos não foram ainda utilizados nessa problemática, porém, no </w:t>
      </w:r>
      <w:proofErr w:type="spellStart"/>
      <w:r>
        <w:t>sciencedirect</w:t>
      </w:r>
      <w:proofErr w:type="spellEnd"/>
      <w:r>
        <w:t>, tem vários.</w:t>
      </w:r>
    </w:p>
    <w:p w14:paraId="79B56903" w14:textId="7E5164D4" w:rsidR="00755265" w:rsidRDefault="00755265">
      <w:r>
        <w:t xml:space="preserve">3) Nos objetivos, </w:t>
      </w:r>
      <w:r w:rsidR="002F1670">
        <w:t>f</w:t>
      </w:r>
      <w:r>
        <w:t>alou no otimizador TPE, porém, em nenhum outro momento ele foi apresentado, ou justificada a escolha. Rever. Além disso, se possível, adicionar um objetivo para avaliar a importância das variáveis empregadas.</w:t>
      </w:r>
    </w:p>
    <w:p w14:paraId="7E5F0CAC" w14:textId="48B12F8A" w:rsidR="00755265" w:rsidRDefault="00755265">
      <w:r>
        <w:t>4) No roteiro do estudo, falou da STL, porém, não ficou claro como ela foi empregada no trabalho.</w:t>
      </w:r>
    </w:p>
    <w:p w14:paraId="50799487" w14:textId="31023796" w:rsidR="00755265" w:rsidRDefault="00755265">
      <w:r>
        <w:t>5) Uma RSL precisa apresentar uma revisão crítica dos tópicos empregados nos trabalhos relacionados. Porém, a única coisa que foi feita, foi descrever alguns poucos trabalhos. Nesse caso, toda a estrutura utilizada, acaba sendo desnecessária. Outra coisa que chama a atenção, é a não apresentação dos critérios de inclusão e exclusão. Quais foram as perguntas que desejava responder com a RSL?</w:t>
      </w:r>
    </w:p>
    <w:p w14:paraId="3D1B3EB3" w14:textId="023A3B75" w:rsidR="00755265" w:rsidRDefault="00755265">
      <w:r>
        <w:t>As palavras chaves não se sobrepõem?</w:t>
      </w:r>
    </w:p>
    <w:p w14:paraId="0F07A9B6" w14:textId="4228A759" w:rsidR="00755265" w:rsidRDefault="00755265">
      <w:r>
        <w:t>Deu mais importância no software usado para RSL, do que para o método que emprega para analisar os artigos.</w:t>
      </w:r>
    </w:p>
    <w:p w14:paraId="2CA8D8B3" w14:textId="3D51E054" w:rsidR="00755265" w:rsidRDefault="00755265">
      <w:r>
        <w:t xml:space="preserve">6) A seção dos métodos de previsão precisa estar mais consistente. São apenas descritos alguns dos métodos, sem muita profundidade matemática. No entanto, alguns deles são ricos em informações. </w:t>
      </w:r>
    </w:p>
    <w:p w14:paraId="0917CF62" w14:textId="11759E52" w:rsidR="00755265" w:rsidRDefault="00755265">
      <w:r>
        <w:t>Faltou fazer uma subseção falando sobre séries temporais e quais as características que podem ser encontradas nelas, bem como testes de hipóteses que podem ser empregados para analisar tais características.</w:t>
      </w:r>
    </w:p>
    <w:p w14:paraId="68477578" w14:textId="52FAB6E2" w:rsidR="00745AC5" w:rsidRDefault="00745AC5">
      <w:r>
        <w:t>Regressão Linear é Aprendizado de Máquina?</w:t>
      </w:r>
    </w:p>
    <w:p w14:paraId="7746DEDB" w14:textId="3CB6C03C" w:rsidR="00745AC5" w:rsidRDefault="00745AC5">
      <w:r>
        <w:t>Faltou apresentar algumas vantagens e desvantagens do uso dos modelos adotados.</w:t>
      </w:r>
    </w:p>
    <w:p w14:paraId="49F99AB5" w14:textId="248B3E28" w:rsidR="00745AC5" w:rsidRDefault="00745AC5">
      <w:r>
        <w:t xml:space="preserve">Métricas estatísticas </w:t>
      </w:r>
      <w:r>
        <w:sym w:font="Wingdings" w:char="F0E0"/>
      </w:r>
      <w:r>
        <w:t xml:space="preserve"> Medidas de Desempenho</w:t>
      </w:r>
    </w:p>
    <w:p w14:paraId="0CDC4619" w14:textId="2582428D" w:rsidR="00745AC5" w:rsidRDefault="00745AC5">
      <w:r>
        <w:t>De forma geral, precisa enquadras os tópicos em seções que os represente, por exemplo, Séries Temporais, Análise Exploratória (O que eu faço, quais testes devem ser aplicados)</w:t>
      </w:r>
      <w:proofErr w:type="gramStart"/>
      <w:r>
        <w:t>, ,</w:t>
      </w:r>
      <w:proofErr w:type="gramEnd"/>
      <w:r>
        <w:t xml:space="preserve"> Modelos de Previsão, Testes de Hipóteses</w:t>
      </w:r>
      <w:r w:rsidR="007018A6">
        <w:t xml:space="preserve"> (Apresentou as hipóteses)</w:t>
      </w:r>
      <w:r>
        <w:t>, Medidas de Desempenho.</w:t>
      </w:r>
    </w:p>
    <w:p w14:paraId="412DDE5D" w14:textId="6C820146" w:rsidR="0010515C" w:rsidRDefault="0010515C">
      <w:r>
        <w:t xml:space="preserve">7) Nos resultados fala dos testes empregados, mas não a quais séries eles se referem, por exemplo página 56. </w:t>
      </w:r>
    </w:p>
    <w:p w14:paraId="5277DB01" w14:textId="5FE9843C" w:rsidR="0010515C" w:rsidRDefault="0010515C">
      <w:r>
        <w:t>Além disso, em vários momentos traz fundamentação teórica na seção de resultados. Precisa colocar essas informações a etapa anterior. A seção de resultados é destinada para descrever os resultados obtidos, bem como fazer uma discussão das relações dos resultados encontrados, com as informações presentes na literatura.</w:t>
      </w:r>
    </w:p>
    <w:p w14:paraId="1C82CC50" w14:textId="1264A934" w:rsidR="0010515C" w:rsidRDefault="0010515C">
      <w:r>
        <w:t>Modelo ARX, não ficou claro quais são as variáveis incorporadas nesse modelo.</w:t>
      </w:r>
    </w:p>
    <w:p w14:paraId="3ABBE10B" w14:textId="79B24229" w:rsidR="0010515C" w:rsidRDefault="0010515C">
      <w:r>
        <w:t>Os parâmetros do modelo ARIMA parecem um pouco estranhos. Como eles foram definidos?</w:t>
      </w:r>
    </w:p>
    <w:p w14:paraId="46A12384" w14:textId="78F686A8" w:rsidR="0010515C" w:rsidRDefault="0010515C">
      <w:r>
        <w:lastRenderedPageBreak/>
        <w:t>Retoma o algoritmo TPE, porém, não foi apresentada a fundamentação teóricas. Minha sugestão é na análise de resultados, é focar apenas nas tabelas de medidas de desempenho, e nas suas discussões. Os hiperparâmetros devem ser movidos para um apêndice.</w:t>
      </w:r>
    </w:p>
    <w:p w14:paraId="1653F53E" w14:textId="25FAF36E" w:rsidR="007018A6" w:rsidRDefault="007018A6">
      <w:r>
        <w:t>Começou apresentar dos testes de significância pra depois as medidas de performance</w:t>
      </w:r>
    </w:p>
    <w:p w14:paraId="27597BAF" w14:textId="157DB1BE" w:rsidR="007018A6" w:rsidRDefault="007018A6">
      <w:r>
        <w:t>Estão certas as métricas do RNN?</w:t>
      </w:r>
    </w:p>
    <w:p w14:paraId="096648F1" w14:textId="12187DFF" w:rsidR="00EA1827" w:rsidRDefault="00EA1827">
      <w:r>
        <w:t xml:space="preserve">Os gráficos dos dados observados </w:t>
      </w:r>
      <w:proofErr w:type="spellStart"/>
      <w:r>
        <w:t>vs</w:t>
      </w:r>
      <w:proofErr w:type="spellEnd"/>
      <w:r>
        <w:t xml:space="preserve"> previstos não estão adequados. Não é possível extrair informações úteis.</w:t>
      </w:r>
    </w:p>
    <w:p w14:paraId="50A66D69" w14:textId="5A02C68A" w:rsidR="007018A6" w:rsidRDefault="007018A6">
      <w:r>
        <w:t>Não tem como por MAE no mesmo gráfico com os demais, pois não estão na mesma escala.</w:t>
      </w:r>
    </w:p>
    <w:p w14:paraId="5D24FE6F" w14:textId="6F41BF77" w:rsidR="007018A6" w:rsidRDefault="007018A6"/>
    <w:p w14:paraId="485B1B96" w14:textId="08ECA159" w:rsidR="007018A6" w:rsidRDefault="007018A6">
      <w:proofErr w:type="spellStart"/>
      <w:r>
        <w:t>Violin</w:t>
      </w:r>
      <w:proofErr w:type="spellEnd"/>
      <w:r>
        <w:t xml:space="preserve"> plots são referentes a que?</w:t>
      </w:r>
    </w:p>
    <w:p w14:paraId="66C5B3C9" w14:textId="378790DF" w:rsidR="0010515C" w:rsidRDefault="0010515C">
      <w:r>
        <w:t xml:space="preserve">8) A seção de conclusão precisa ser mais consistente, apresentando os principais resultados obtidos, e basicamente as respostas dos objetivos apresentados. </w:t>
      </w:r>
    </w:p>
    <w:p w14:paraId="66CD94B3" w14:textId="05250412" w:rsidR="007018A6" w:rsidRDefault="007018A6">
      <w:r>
        <w:t>Otimização Bayesiana não é modelo de previsão</w:t>
      </w:r>
    </w:p>
    <w:sectPr w:rsidR="007018A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zeyNLMwMTYwNjZS0lEKTi0uzszPAykwrAUAA8c3qiwAAAA="/>
  </w:docVars>
  <w:rsids>
    <w:rsidRoot w:val="00755265"/>
    <w:rsid w:val="0010515C"/>
    <w:rsid w:val="001B7350"/>
    <w:rsid w:val="002213F3"/>
    <w:rsid w:val="002F1670"/>
    <w:rsid w:val="004C4DB8"/>
    <w:rsid w:val="007018A6"/>
    <w:rsid w:val="00745AC5"/>
    <w:rsid w:val="00755265"/>
    <w:rsid w:val="00EA1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19668"/>
  <w15:chartTrackingRefBased/>
  <w15:docId w15:val="{41504F93-E1C9-4B89-8A74-6142FCA8B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2</Pages>
  <Words>532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Franchesco Sanches dos Santos</cp:lastModifiedBy>
  <cp:revision>6</cp:revision>
  <dcterms:created xsi:type="dcterms:W3CDTF">2023-12-04T12:41:00Z</dcterms:created>
  <dcterms:modified xsi:type="dcterms:W3CDTF">2023-12-05T14:58:00Z</dcterms:modified>
</cp:coreProperties>
</file>